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145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168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3981054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ISS SENIO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86 Weald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Upper Clapton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E5 8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NATALIEHARTWEL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14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38662 visual damage to fr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38662 visual damage to fr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168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2Z</dcterms:created>
  <dcterms:modified xsi:type="dcterms:W3CDTF">2024-04-25T10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